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aa5a555fd433e5ef2c55ad78eb243acd8247f"/>
    <w:p>
      <w:pPr>
        <w:pStyle w:val="Heading1"/>
      </w:pPr>
      <w:r>
        <w:t xml:space="preserve">Приключения маленького Миши в волшебном лесу</w:t>
      </w:r>
    </w:p>
    <w:p>
      <w:pPr>
        <w:pStyle w:val="FirstParagraph"/>
      </w:pPr>
      <w:r>
        <w:rPr>
          <w:iCs/>
          <w:i/>
        </w:rPr>
        <w:t xml:space="preserve">Удивительные истории о дружбе и смелости в мире волшебства.</w:t>
      </w:r>
    </w:p>
    <w:p>
      <w:pPr>
        <w:pStyle w:val="BodyText"/>
      </w:pPr>
      <w:r>
        <w:t xml:space="preserve">В далекой стране, где солнце всегда светит ярче, а деревья шепчут сказки, жил-был маленький мальчик по имени Миша. Он был любопытным и смелым, и всегда искал приключения, где бы он ни находился.</w:t>
      </w:r>
    </w:p>
    <w:p>
      <w:pPr>
        <w:pStyle w:val="BodyText"/>
      </w:pPr>
      <w:r>
        <w:t xml:space="preserve">Однажды, гуляя по лесу недалеко от своего дома, Миша заметил, как лучи солнца пробиваются сквозь листву, создавая золотистые пятна на земле. Подойдя ближе, он увидел, что это место совершенно особенное. Все вокруг сверкало, как будто покрыто тонким слоем золота.</w:t>
      </w:r>
    </w:p>
    <w:p>
      <w:pPr>
        <w:pStyle w:val="BodyText"/>
      </w:pPr>
      <w:r>
        <w:t xml:space="preserve">— Что это за волшебное место? — удивленно произнес Миша, оглядываясь вокруг. Вдруг из кустов выскочила маленькая белка с блестящей шапочкой на голове.</w:t>
      </w:r>
    </w:p>
    <w:p>
      <w:pPr>
        <w:pStyle w:val="BodyText"/>
      </w:pPr>
      <w:r>
        <w:t xml:space="preserve">— Привет, Миша! — весело закричала белка. — Я — Белочка, хранительница этого леса. Ты попал в волшебное царство, где сбываются мечты. Если ты готов к приключениям, я покажу тебе все его секреты!</w:t>
      </w:r>
    </w:p>
    <w:p>
      <w:pPr>
        <w:pStyle w:val="BodyText"/>
      </w:pPr>
      <w:r>
        <w:t xml:space="preserve">Миша не раздумывая согласился, и вскоре они с Белочкой отправились вглубь леса. Каждое дерево здесь было особенным: одно умело петь, другое — танцевать, а третье — рассказывать истории. Миша с восторгом слушал, как каждое дерево делится своими тайнами и воспоминаниями.</w:t>
      </w:r>
    </w:p>
    <w:p>
      <w:pPr>
        <w:pStyle w:val="BodyText"/>
      </w:pPr>
      <w:r>
        <w:t xml:space="preserve">— А ты умеешь что-то волшебное? — спросила Белочка, останавливаясь у огромного дуба с густой кроной.</w:t>
      </w:r>
    </w:p>
    <w:p>
      <w:pPr>
        <w:pStyle w:val="BodyText"/>
      </w:pPr>
      <w:r>
        <w:t xml:space="preserve">— Я умею мечтать, — ответил Миша, — и мечты мои очень сильные.</w:t>
      </w:r>
    </w:p>
    <w:p>
      <w:pPr>
        <w:pStyle w:val="BodyText"/>
      </w:pPr>
      <w:r>
        <w:t xml:space="preserve">— Тогда это уже волшебство! — воскликнула Белочка. — Давай сделаем так: ты расскажешь мне о своей самой заветной мечте, и я помогу тебе ее осуществить.</w:t>
      </w:r>
    </w:p>
    <w:p>
      <w:pPr>
        <w:pStyle w:val="BodyText"/>
      </w:pPr>
      <w:r>
        <w:t xml:space="preserve">Миша задумался. Его мечта была простой, но очень важной. Он хотел, чтобы его друзья никогда не забывали о том, как они играли вместе, и чтобы всегда были рядом.</w:t>
      </w:r>
    </w:p>
    <w:p>
      <w:pPr>
        <w:pStyle w:val="BodyText"/>
      </w:pPr>
      <w:r>
        <w:t xml:space="preserve">— Я мечтаю о том, чтобы дружба никогда не кончалась, — сказал он, глядя в глаза Белочке.</w:t>
      </w:r>
    </w:p>
    <w:p>
      <w:pPr>
        <w:pStyle w:val="BodyText"/>
      </w:pPr>
      <w:r>
        <w:t xml:space="preserve">— Отличная мечта! — ответила она. — Я знаю, как это сделать! Мы создадим Дерево Дружбы. Оно будет расти и цвести, если вокруг него будут собираться настоящие друзья.</w:t>
      </w:r>
    </w:p>
    <w:p>
      <w:pPr>
        <w:pStyle w:val="BodyText"/>
      </w:pPr>
      <w:r>
        <w:t xml:space="preserve">И вот, вместе с Белочкой, Миша начал собирать своих друзей. Каждый из них приносил с собой что-то особенное: кто-то — цветок, кто-то — камешек, а кто-то — просто улыбку. Все эти маленькие дары складывались у корней Дерева Дружбы.</w:t>
      </w:r>
    </w:p>
    <w:p>
      <w:pPr>
        <w:pStyle w:val="BodyText"/>
      </w:pPr>
      <w:r>
        <w:t xml:space="preserve">С каждым днем дерево становилось все больше и красивее. Его ветви раскинулись широко, а листья сверкали на солнце, как изумруды. Друзья приходили к дереву, делились смехом и радостью, и вместе они создавали незабываемые моменты.</w:t>
      </w:r>
    </w:p>
    <w:p>
      <w:pPr>
        <w:pStyle w:val="BodyText"/>
      </w:pPr>
      <w:r>
        <w:t xml:space="preserve">— Посмотри, Миша! — радостно закричала Белочка. — Наша дружба сделала это дерево таким сильным и красивым. Оно будет жить вечно, пока существует ваша дружба.</w:t>
      </w:r>
    </w:p>
    <w:p>
      <w:pPr>
        <w:pStyle w:val="BodyText"/>
      </w:pPr>
      <w:r>
        <w:t xml:space="preserve">Миша улыбнулся, понимая, что самое главное волшебство — это любовь и поддержка друзей. Он обещал себе, что всегда будет заботиться о своих близких и поддерживать их.</w:t>
      </w:r>
    </w:p>
    <w:p>
      <w:pPr>
        <w:pStyle w:val="BodyText"/>
      </w:pPr>
      <w:r>
        <w:t xml:space="preserve">С тех пор, каждый раз, когда Миша видел Дерево Дружбы, он вспоминал о своих приключениях в волшебном лесу и о том, как важно беречь дружбу. А лес, в свою очередь, продолжал хранить свои секреты, ждя новых искателей приключений.</w:t>
      </w:r>
    </w:p>
    <w:p>
      <w:pPr>
        <w:pStyle w:val="BodyText"/>
      </w:pPr>
      <w:r>
        <w:t xml:space="preserve">И вот, когда солнце садилось за горизонт, Миша с Белочкой сидели под деревом и смотрели на яркие звезды, которые только начинали светить. И каждый раз, когда они видели звезду, они знали: где-то там, в волшебном лесу, всегда будут приключения, ждущие их.</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21:41:37Z</dcterms:created>
  <dcterms:modified xsi:type="dcterms:W3CDTF">2026-05-21T21:41:37Z</dcterms:modified>
</cp:coreProperties>
</file>

<file path=docProps/custom.xml><?xml version="1.0" encoding="utf-8"?>
<Properties xmlns="http://schemas.openxmlformats.org/officeDocument/2006/custom-properties" xmlns:vt="http://schemas.openxmlformats.org/officeDocument/2006/docPropsVTypes"/>
</file>